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E2A8728" w14:textId="16376300" w:rsidR="00243E5D" w:rsidRPr="00243E5D" w:rsidRDefault="00243E5D" w:rsidP="00243E5D">
      <w:pPr>
        <w:jc w:val="center"/>
        <w:rPr>
          <w:b/>
          <w:noProof/>
          <w:sz w:val="40"/>
          <w:szCs w:val="40"/>
        </w:rPr>
      </w:pPr>
      <w:r w:rsidRPr="00243E5D">
        <w:rPr>
          <w:b/>
          <w:noProof/>
          <w:sz w:val="40"/>
          <w:szCs w:val="40"/>
        </w:rPr>
        <w:t>Coursera Capstone</w:t>
      </w:r>
    </w:p>
    <w:p w14:paraId="3D1EC293" w14:textId="4E80EDDF" w:rsidR="00243E5D" w:rsidRPr="00243E5D" w:rsidRDefault="00243E5D" w:rsidP="00243E5D">
      <w:pPr>
        <w:jc w:val="center"/>
        <w:rPr>
          <w:noProof/>
          <w:sz w:val="40"/>
          <w:szCs w:val="40"/>
        </w:rPr>
      </w:pPr>
      <w:r w:rsidRPr="00243E5D">
        <w:rPr>
          <w:noProof/>
          <w:sz w:val="40"/>
          <w:szCs w:val="40"/>
        </w:rPr>
        <w:t>IBM Applied Data Science Capstone</w:t>
      </w:r>
    </w:p>
    <w:p w14:paraId="601B626F" w14:textId="77777777" w:rsidR="00243E5D" w:rsidRPr="00243E5D" w:rsidRDefault="00243E5D" w:rsidP="00243E5D">
      <w:pPr>
        <w:rPr>
          <w:noProof/>
          <w:sz w:val="25"/>
          <w:szCs w:val="25"/>
        </w:rPr>
      </w:pPr>
      <w:r w:rsidRPr="00243E5D">
        <w:rPr>
          <w:noProof/>
          <w:sz w:val="25"/>
          <w:szCs w:val="25"/>
        </w:rPr>
        <w:t xml:space="preserve"> </w:t>
      </w:r>
    </w:p>
    <w:p w14:paraId="159C1EC8" w14:textId="45F41EA2" w:rsidR="00243E5D" w:rsidRPr="00243E5D" w:rsidRDefault="00243E5D" w:rsidP="00243E5D">
      <w:pPr>
        <w:jc w:val="center"/>
        <w:rPr>
          <w:rFonts w:ascii="Times New Roman" w:hAnsi="Times New Roman" w:cs="Times New Roman"/>
          <w:b/>
          <w:noProof/>
          <w:sz w:val="32"/>
          <w:szCs w:val="32"/>
        </w:rPr>
      </w:pPr>
      <w:r w:rsidRPr="00243E5D">
        <w:rPr>
          <w:rFonts w:ascii="Times New Roman" w:hAnsi="Times New Roman" w:cs="Times New Roman"/>
          <w:b/>
          <w:noProof/>
          <w:sz w:val="32"/>
          <w:szCs w:val="32"/>
        </w:rPr>
        <w:t xml:space="preserve">Opening a New Shopping Mall in </w:t>
      </w:r>
      <w:r w:rsidRPr="00243E5D">
        <w:rPr>
          <w:rFonts w:ascii="Times New Roman" w:hAnsi="Times New Roman" w:cs="Times New Roman"/>
          <w:b/>
          <w:noProof/>
          <w:sz w:val="32"/>
          <w:szCs w:val="32"/>
        </w:rPr>
        <w:t>Delhi, India</w:t>
      </w:r>
    </w:p>
    <w:p w14:paraId="2155AC0F" w14:textId="77777777" w:rsidR="00243E5D" w:rsidRPr="00243E5D" w:rsidRDefault="00243E5D" w:rsidP="00243E5D">
      <w:pPr>
        <w:rPr>
          <w:noProof/>
          <w:sz w:val="25"/>
          <w:szCs w:val="25"/>
        </w:rPr>
      </w:pPr>
      <w:r w:rsidRPr="00243E5D">
        <w:rPr>
          <w:noProof/>
          <w:sz w:val="25"/>
          <w:szCs w:val="25"/>
        </w:rPr>
        <w:t xml:space="preserve"> </w:t>
      </w:r>
    </w:p>
    <w:p w14:paraId="6EB68746" w14:textId="42154538" w:rsidR="00243E5D" w:rsidRPr="00243E5D" w:rsidRDefault="00243E5D" w:rsidP="00243E5D">
      <w:pPr>
        <w:jc w:val="center"/>
        <w:rPr>
          <w:noProof/>
          <w:sz w:val="25"/>
          <w:szCs w:val="25"/>
        </w:rPr>
      </w:pPr>
      <w:r w:rsidRPr="00243E5D">
        <w:rPr>
          <w:noProof/>
          <w:sz w:val="25"/>
          <w:szCs w:val="25"/>
        </w:rPr>
        <w:t xml:space="preserve">By: </w:t>
      </w:r>
      <w:r>
        <w:rPr>
          <w:noProof/>
          <w:sz w:val="25"/>
          <w:szCs w:val="25"/>
        </w:rPr>
        <w:t>Alaap Dhall</w:t>
      </w:r>
    </w:p>
    <w:p w14:paraId="6B7081BC" w14:textId="5C3B7BD8" w:rsidR="00243E5D" w:rsidRDefault="00243E5D" w:rsidP="00243E5D">
      <w:pPr>
        <w:jc w:val="center"/>
        <w:rPr>
          <w:noProof/>
          <w:sz w:val="25"/>
          <w:szCs w:val="25"/>
        </w:rPr>
      </w:pPr>
      <w:r>
        <w:rPr>
          <w:noProof/>
          <w:sz w:val="25"/>
          <w:szCs w:val="25"/>
        </w:rPr>
        <w:t>6’ April</w:t>
      </w:r>
      <w:r w:rsidRPr="00243E5D">
        <w:rPr>
          <w:noProof/>
          <w:sz w:val="25"/>
          <w:szCs w:val="25"/>
        </w:rPr>
        <w:t xml:space="preserve"> 2019</w:t>
      </w:r>
    </w:p>
    <w:p w14:paraId="710AF04C" w14:textId="77777777" w:rsidR="00243E5D" w:rsidRDefault="00243E5D" w:rsidP="00243E5D">
      <w:pPr>
        <w:jc w:val="center"/>
        <w:rPr>
          <w:noProof/>
          <w:sz w:val="25"/>
          <w:szCs w:val="25"/>
        </w:rPr>
      </w:pPr>
    </w:p>
    <w:p w14:paraId="17C3B831" w14:textId="4A7DE1DA" w:rsidR="00243E5D" w:rsidRDefault="00243E5D" w:rsidP="00243E5D">
      <w:pPr>
        <w:jc w:val="center"/>
        <w:rPr>
          <w:noProof/>
          <w:sz w:val="25"/>
          <w:szCs w:val="25"/>
        </w:rPr>
      </w:pPr>
    </w:p>
    <w:p w14:paraId="5A4E4EEC" w14:textId="0D0D3023" w:rsidR="00243E5D" w:rsidRDefault="00243E5D" w:rsidP="00243E5D">
      <w:pPr>
        <w:jc w:val="center"/>
        <w:rPr>
          <w:noProof/>
          <w:sz w:val="25"/>
          <w:szCs w:val="25"/>
        </w:rPr>
      </w:pPr>
      <w:r>
        <w:rPr>
          <w:noProof/>
          <w:sz w:val="25"/>
          <w:szCs w:val="25"/>
        </w:rPr>
        <w:drawing>
          <wp:inline distT="0" distB="0" distL="0" distR="0" wp14:anchorId="4DFC70A7" wp14:editId="7055E113">
            <wp:extent cx="5731510" cy="4162425"/>
            <wp:effectExtent l="0" t="0" r="254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GettyImages-531732818-592d24ec3df78cbe7e956e68.jpg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162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24BBD1" w14:textId="23460CFB" w:rsidR="00243E5D" w:rsidRDefault="00243E5D" w:rsidP="00243E5D">
      <w:pPr>
        <w:jc w:val="center"/>
        <w:rPr>
          <w:noProof/>
          <w:sz w:val="25"/>
          <w:szCs w:val="25"/>
        </w:rPr>
      </w:pPr>
    </w:p>
    <w:p w14:paraId="551C0F85" w14:textId="77777777" w:rsidR="00243E5D" w:rsidRDefault="00243E5D" w:rsidP="00243E5D">
      <w:pPr>
        <w:rPr>
          <w:rFonts w:ascii="Times New Roman" w:hAnsi="Times New Roman" w:cs="Times New Roman"/>
          <w:b/>
          <w:noProof/>
          <w:sz w:val="32"/>
          <w:szCs w:val="32"/>
        </w:rPr>
      </w:pPr>
    </w:p>
    <w:p w14:paraId="0D5EEF5F" w14:textId="77777777" w:rsidR="00243E5D" w:rsidRDefault="00243E5D" w:rsidP="00243E5D">
      <w:pPr>
        <w:rPr>
          <w:rFonts w:ascii="Times New Roman" w:hAnsi="Times New Roman" w:cs="Times New Roman"/>
          <w:b/>
          <w:noProof/>
          <w:sz w:val="32"/>
          <w:szCs w:val="32"/>
        </w:rPr>
      </w:pPr>
    </w:p>
    <w:p w14:paraId="5CD67A09" w14:textId="77777777" w:rsidR="00243E5D" w:rsidRDefault="00243E5D" w:rsidP="00243E5D">
      <w:pPr>
        <w:rPr>
          <w:rFonts w:ascii="Times New Roman" w:hAnsi="Times New Roman" w:cs="Times New Roman"/>
          <w:b/>
          <w:noProof/>
          <w:sz w:val="32"/>
          <w:szCs w:val="32"/>
        </w:rPr>
      </w:pPr>
    </w:p>
    <w:p w14:paraId="4DE16DBB" w14:textId="77777777" w:rsidR="00243E5D" w:rsidRDefault="00243E5D" w:rsidP="00243E5D">
      <w:pPr>
        <w:rPr>
          <w:rFonts w:ascii="Times New Roman" w:hAnsi="Times New Roman" w:cs="Times New Roman"/>
          <w:b/>
          <w:noProof/>
          <w:sz w:val="32"/>
          <w:szCs w:val="32"/>
        </w:rPr>
      </w:pPr>
    </w:p>
    <w:p w14:paraId="45E95E75" w14:textId="2B14893B" w:rsidR="00243E5D" w:rsidRPr="00243E5D" w:rsidRDefault="00243E5D" w:rsidP="00243E5D">
      <w:pPr>
        <w:rPr>
          <w:rFonts w:ascii="Times New Roman" w:hAnsi="Times New Roman" w:cs="Times New Roman"/>
          <w:b/>
          <w:noProof/>
          <w:sz w:val="32"/>
          <w:szCs w:val="32"/>
        </w:rPr>
      </w:pPr>
      <w:r w:rsidRPr="00243E5D">
        <w:rPr>
          <w:rFonts w:ascii="Times New Roman" w:hAnsi="Times New Roman" w:cs="Times New Roman"/>
          <w:b/>
          <w:noProof/>
          <w:sz w:val="32"/>
          <w:szCs w:val="32"/>
        </w:rPr>
        <w:t xml:space="preserve">Introduction </w:t>
      </w:r>
    </w:p>
    <w:p w14:paraId="3009CFD9" w14:textId="77777777" w:rsidR="00243E5D" w:rsidRPr="00243E5D" w:rsidRDefault="00243E5D" w:rsidP="00243E5D">
      <w:pPr>
        <w:rPr>
          <w:rFonts w:ascii="Times New Roman" w:hAnsi="Times New Roman" w:cs="Times New Roman"/>
          <w:noProof/>
          <w:sz w:val="25"/>
          <w:szCs w:val="25"/>
        </w:rPr>
      </w:pPr>
    </w:p>
    <w:p w14:paraId="4279A83B" w14:textId="77777777" w:rsidR="00243E5D" w:rsidRDefault="00243E5D" w:rsidP="00243E5D">
      <w:pPr>
        <w:rPr>
          <w:rFonts w:ascii="Times New Roman" w:hAnsi="Times New Roman" w:cs="Times New Roman"/>
          <w:noProof/>
          <w:sz w:val="25"/>
          <w:szCs w:val="25"/>
        </w:rPr>
      </w:pPr>
      <w:r w:rsidRPr="00243E5D">
        <w:rPr>
          <w:rFonts w:ascii="Times New Roman" w:hAnsi="Times New Roman" w:cs="Times New Roman"/>
          <w:noProof/>
          <w:sz w:val="25"/>
          <w:szCs w:val="25"/>
        </w:rPr>
        <w:t xml:space="preserve">For many shoppers, visiting shopping malls is a great way to relax and enjoy themselves </w:t>
      </w:r>
    </w:p>
    <w:p w14:paraId="030DF827" w14:textId="77777777" w:rsidR="00243E5D" w:rsidRDefault="00243E5D" w:rsidP="00243E5D">
      <w:pPr>
        <w:rPr>
          <w:rFonts w:ascii="Times New Roman" w:hAnsi="Times New Roman" w:cs="Times New Roman"/>
          <w:noProof/>
          <w:sz w:val="25"/>
          <w:szCs w:val="25"/>
        </w:rPr>
      </w:pPr>
      <w:r w:rsidRPr="00243E5D">
        <w:rPr>
          <w:rFonts w:ascii="Times New Roman" w:hAnsi="Times New Roman" w:cs="Times New Roman"/>
          <w:noProof/>
          <w:sz w:val="25"/>
          <w:szCs w:val="25"/>
        </w:rPr>
        <w:t>during weekends and holidays. They can do grocery shopping, dine at restaurants, shop at</w:t>
      </w:r>
    </w:p>
    <w:p w14:paraId="6D7FFA8A" w14:textId="77777777" w:rsidR="00243E5D" w:rsidRDefault="00243E5D" w:rsidP="00243E5D">
      <w:pPr>
        <w:rPr>
          <w:rFonts w:ascii="Times New Roman" w:hAnsi="Times New Roman" w:cs="Times New Roman"/>
          <w:noProof/>
          <w:sz w:val="25"/>
          <w:szCs w:val="25"/>
        </w:rPr>
      </w:pPr>
      <w:r w:rsidRPr="00243E5D">
        <w:rPr>
          <w:rFonts w:ascii="Times New Roman" w:hAnsi="Times New Roman" w:cs="Times New Roman"/>
          <w:noProof/>
          <w:sz w:val="25"/>
          <w:szCs w:val="25"/>
        </w:rPr>
        <w:t xml:space="preserve"> the various fashion outlets, watch movies and perform many more activities. Shopping </w:t>
      </w:r>
    </w:p>
    <w:p w14:paraId="6E1DD8AE" w14:textId="77777777" w:rsidR="00243E5D" w:rsidRDefault="00243E5D" w:rsidP="00243E5D">
      <w:pPr>
        <w:rPr>
          <w:rFonts w:ascii="Times New Roman" w:hAnsi="Times New Roman" w:cs="Times New Roman"/>
          <w:noProof/>
          <w:sz w:val="25"/>
          <w:szCs w:val="25"/>
        </w:rPr>
      </w:pPr>
      <w:r w:rsidRPr="00243E5D">
        <w:rPr>
          <w:rFonts w:ascii="Times New Roman" w:hAnsi="Times New Roman" w:cs="Times New Roman"/>
          <w:noProof/>
          <w:sz w:val="25"/>
          <w:szCs w:val="25"/>
        </w:rPr>
        <w:t xml:space="preserve">malls are like a one-stop destination for all types of shoppers. For retailers, the central </w:t>
      </w:r>
    </w:p>
    <w:p w14:paraId="69FBDF5B" w14:textId="77777777" w:rsidR="00243E5D" w:rsidRDefault="00243E5D" w:rsidP="00243E5D">
      <w:pPr>
        <w:rPr>
          <w:rFonts w:ascii="Times New Roman" w:hAnsi="Times New Roman" w:cs="Times New Roman"/>
          <w:noProof/>
          <w:sz w:val="25"/>
          <w:szCs w:val="25"/>
        </w:rPr>
      </w:pPr>
      <w:r w:rsidRPr="00243E5D">
        <w:rPr>
          <w:rFonts w:ascii="Times New Roman" w:hAnsi="Times New Roman" w:cs="Times New Roman"/>
          <w:noProof/>
          <w:sz w:val="25"/>
          <w:szCs w:val="25"/>
        </w:rPr>
        <w:t xml:space="preserve">location and the large crowd at the shopping malls provides a great distribution channel to </w:t>
      </w:r>
    </w:p>
    <w:p w14:paraId="475F1E86" w14:textId="77777777" w:rsidR="00243E5D" w:rsidRDefault="00243E5D" w:rsidP="00243E5D">
      <w:pPr>
        <w:rPr>
          <w:rFonts w:ascii="Times New Roman" w:hAnsi="Times New Roman" w:cs="Times New Roman"/>
          <w:noProof/>
          <w:sz w:val="25"/>
          <w:szCs w:val="25"/>
        </w:rPr>
      </w:pPr>
      <w:r w:rsidRPr="00243E5D">
        <w:rPr>
          <w:rFonts w:ascii="Times New Roman" w:hAnsi="Times New Roman" w:cs="Times New Roman"/>
          <w:noProof/>
          <w:sz w:val="25"/>
          <w:szCs w:val="25"/>
        </w:rPr>
        <w:t xml:space="preserve">market their products and services. Property developers are also taking advantage of this </w:t>
      </w:r>
    </w:p>
    <w:p w14:paraId="6F927598" w14:textId="60B62966" w:rsidR="00243E5D" w:rsidRDefault="00243E5D" w:rsidP="00243E5D">
      <w:pPr>
        <w:rPr>
          <w:rFonts w:ascii="Times New Roman" w:hAnsi="Times New Roman" w:cs="Times New Roman"/>
          <w:noProof/>
          <w:sz w:val="25"/>
          <w:szCs w:val="25"/>
        </w:rPr>
      </w:pPr>
      <w:r w:rsidRPr="00243E5D">
        <w:rPr>
          <w:rFonts w:ascii="Times New Roman" w:hAnsi="Times New Roman" w:cs="Times New Roman"/>
          <w:noProof/>
          <w:sz w:val="25"/>
          <w:szCs w:val="25"/>
        </w:rPr>
        <w:t xml:space="preserve">trend to build more shopping malls to cater to the demand. As a result, there are many </w:t>
      </w:r>
    </w:p>
    <w:p w14:paraId="7C31BBA7" w14:textId="77777777" w:rsidR="00243E5D" w:rsidRDefault="00243E5D" w:rsidP="00243E5D">
      <w:pPr>
        <w:rPr>
          <w:rFonts w:ascii="Times New Roman" w:hAnsi="Times New Roman" w:cs="Times New Roman"/>
          <w:noProof/>
          <w:sz w:val="25"/>
          <w:szCs w:val="25"/>
        </w:rPr>
      </w:pPr>
      <w:r w:rsidRPr="00243E5D">
        <w:rPr>
          <w:rFonts w:ascii="Times New Roman" w:hAnsi="Times New Roman" w:cs="Times New Roman"/>
          <w:noProof/>
          <w:sz w:val="25"/>
          <w:szCs w:val="25"/>
        </w:rPr>
        <w:t xml:space="preserve">shopping malls in the city of </w:t>
      </w:r>
      <w:r>
        <w:rPr>
          <w:rFonts w:ascii="Times New Roman" w:hAnsi="Times New Roman" w:cs="Times New Roman"/>
          <w:noProof/>
          <w:sz w:val="25"/>
          <w:szCs w:val="25"/>
        </w:rPr>
        <w:t xml:space="preserve"> Delhi</w:t>
      </w:r>
      <w:r w:rsidRPr="00243E5D">
        <w:rPr>
          <w:rFonts w:ascii="Times New Roman" w:hAnsi="Times New Roman" w:cs="Times New Roman"/>
          <w:noProof/>
          <w:sz w:val="25"/>
          <w:szCs w:val="25"/>
        </w:rPr>
        <w:t xml:space="preserve"> and many more are being built. Opening shopping </w:t>
      </w:r>
    </w:p>
    <w:p w14:paraId="59F4F53D" w14:textId="77777777" w:rsidR="00243E5D" w:rsidRDefault="00243E5D" w:rsidP="00243E5D">
      <w:pPr>
        <w:rPr>
          <w:rFonts w:ascii="Times New Roman" w:hAnsi="Times New Roman" w:cs="Times New Roman"/>
          <w:noProof/>
          <w:sz w:val="25"/>
          <w:szCs w:val="25"/>
        </w:rPr>
      </w:pPr>
      <w:r w:rsidRPr="00243E5D">
        <w:rPr>
          <w:rFonts w:ascii="Times New Roman" w:hAnsi="Times New Roman" w:cs="Times New Roman"/>
          <w:noProof/>
          <w:sz w:val="25"/>
          <w:szCs w:val="25"/>
        </w:rPr>
        <w:t xml:space="preserve">malls allows property developers to earn consistent rental income. Of course, as with any </w:t>
      </w:r>
    </w:p>
    <w:p w14:paraId="7F856008" w14:textId="77777777" w:rsidR="00243E5D" w:rsidRDefault="00243E5D" w:rsidP="00243E5D">
      <w:pPr>
        <w:rPr>
          <w:rFonts w:ascii="Times New Roman" w:hAnsi="Times New Roman" w:cs="Times New Roman"/>
          <w:noProof/>
          <w:sz w:val="25"/>
          <w:szCs w:val="25"/>
        </w:rPr>
      </w:pPr>
      <w:r w:rsidRPr="00243E5D">
        <w:rPr>
          <w:rFonts w:ascii="Times New Roman" w:hAnsi="Times New Roman" w:cs="Times New Roman"/>
          <w:noProof/>
          <w:sz w:val="25"/>
          <w:szCs w:val="25"/>
        </w:rPr>
        <w:t>business decision, opening a new shopping mall requires serious</w:t>
      </w:r>
      <w:r>
        <w:rPr>
          <w:rFonts w:ascii="Times New Roman" w:hAnsi="Times New Roman" w:cs="Times New Roman"/>
          <w:noProof/>
          <w:sz w:val="25"/>
          <w:szCs w:val="25"/>
        </w:rPr>
        <w:t xml:space="preserve"> </w:t>
      </w:r>
      <w:r w:rsidRPr="00243E5D">
        <w:rPr>
          <w:rFonts w:ascii="Times New Roman" w:hAnsi="Times New Roman" w:cs="Times New Roman"/>
          <w:noProof/>
          <w:sz w:val="25"/>
          <w:szCs w:val="25"/>
        </w:rPr>
        <w:t>consideration</w:t>
      </w:r>
      <w:r>
        <w:rPr>
          <w:rFonts w:ascii="Times New Roman" w:hAnsi="Times New Roman" w:cs="Times New Roman"/>
          <w:noProof/>
          <w:sz w:val="25"/>
          <w:szCs w:val="25"/>
        </w:rPr>
        <w:t xml:space="preserve">s </w:t>
      </w:r>
      <w:r w:rsidRPr="00243E5D">
        <w:rPr>
          <w:rFonts w:ascii="Times New Roman" w:hAnsi="Times New Roman" w:cs="Times New Roman"/>
          <w:noProof/>
          <w:sz w:val="25"/>
          <w:szCs w:val="25"/>
        </w:rPr>
        <w:t xml:space="preserve">and is a </w:t>
      </w:r>
    </w:p>
    <w:p w14:paraId="43EDB920" w14:textId="77777777" w:rsidR="00243E5D" w:rsidRDefault="00243E5D" w:rsidP="00243E5D">
      <w:pPr>
        <w:rPr>
          <w:rFonts w:ascii="Times New Roman" w:hAnsi="Times New Roman" w:cs="Times New Roman"/>
          <w:noProof/>
          <w:sz w:val="25"/>
          <w:szCs w:val="25"/>
        </w:rPr>
      </w:pPr>
      <w:r w:rsidRPr="00243E5D">
        <w:rPr>
          <w:rFonts w:ascii="Times New Roman" w:hAnsi="Times New Roman" w:cs="Times New Roman"/>
          <w:noProof/>
          <w:sz w:val="25"/>
          <w:szCs w:val="25"/>
        </w:rPr>
        <w:t xml:space="preserve">lot more complicated than it seems. Particularly, the location of the shopping mall is one </w:t>
      </w:r>
    </w:p>
    <w:p w14:paraId="6ED066EC" w14:textId="77777777" w:rsidR="00243E5D" w:rsidRDefault="00243E5D" w:rsidP="00243E5D">
      <w:pPr>
        <w:rPr>
          <w:rFonts w:ascii="Times New Roman" w:hAnsi="Times New Roman" w:cs="Times New Roman"/>
          <w:noProof/>
          <w:sz w:val="25"/>
          <w:szCs w:val="25"/>
        </w:rPr>
      </w:pPr>
      <w:r w:rsidRPr="00243E5D">
        <w:rPr>
          <w:rFonts w:ascii="Times New Roman" w:hAnsi="Times New Roman" w:cs="Times New Roman"/>
          <w:noProof/>
          <w:sz w:val="25"/>
          <w:szCs w:val="25"/>
        </w:rPr>
        <w:t xml:space="preserve">of the most important decisions that will determine whether the mall will be a success or a </w:t>
      </w:r>
    </w:p>
    <w:p w14:paraId="603BEEDA" w14:textId="11E3E4E2" w:rsidR="00243E5D" w:rsidRPr="00243E5D" w:rsidRDefault="00243E5D" w:rsidP="00243E5D">
      <w:pPr>
        <w:rPr>
          <w:rFonts w:ascii="Times New Roman" w:hAnsi="Times New Roman" w:cs="Times New Roman"/>
          <w:noProof/>
          <w:sz w:val="25"/>
          <w:szCs w:val="25"/>
        </w:rPr>
      </w:pPr>
      <w:r w:rsidRPr="00243E5D">
        <w:rPr>
          <w:rFonts w:ascii="Times New Roman" w:hAnsi="Times New Roman" w:cs="Times New Roman"/>
          <w:noProof/>
          <w:sz w:val="25"/>
          <w:szCs w:val="25"/>
        </w:rPr>
        <w:t>failure.</w:t>
      </w:r>
    </w:p>
    <w:p w14:paraId="516CBAAC" w14:textId="77777777" w:rsidR="00243E5D" w:rsidRPr="00243E5D" w:rsidRDefault="00243E5D" w:rsidP="00243E5D">
      <w:pPr>
        <w:jc w:val="center"/>
        <w:rPr>
          <w:noProof/>
          <w:sz w:val="25"/>
          <w:szCs w:val="25"/>
        </w:rPr>
      </w:pPr>
    </w:p>
    <w:p w14:paraId="15467575" w14:textId="761D42DB" w:rsidR="00243E5D" w:rsidRDefault="00243E5D" w:rsidP="00243E5D">
      <w:pPr>
        <w:rPr>
          <w:rFonts w:ascii="Times New Roman" w:hAnsi="Times New Roman" w:cs="Times New Roman"/>
          <w:b/>
          <w:noProof/>
          <w:sz w:val="32"/>
          <w:szCs w:val="32"/>
        </w:rPr>
      </w:pPr>
      <w:r w:rsidRPr="00243E5D">
        <w:rPr>
          <w:rFonts w:ascii="Times New Roman" w:hAnsi="Times New Roman" w:cs="Times New Roman"/>
          <w:b/>
          <w:noProof/>
          <w:sz w:val="32"/>
          <w:szCs w:val="32"/>
        </w:rPr>
        <w:t xml:space="preserve">Business Problem </w:t>
      </w:r>
    </w:p>
    <w:p w14:paraId="5B9AC624" w14:textId="77777777" w:rsidR="00243E5D" w:rsidRPr="00243E5D" w:rsidRDefault="00243E5D" w:rsidP="00243E5D">
      <w:pPr>
        <w:rPr>
          <w:rFonts w:ascii="Times New Roman" w:hAnsi="Times New Roman" w:cs="Times New Roman"/>
          <w:b/>
          <w:noProof/>
          <w:sz w:val="32"/>
          <w:szCs w:val="32"/>
        </w:rPr>
      </w:pPr>
    </w:p>
    <w:p w14:paraId="07343E38" w14:textId="77777777" w:rsidR="00243E5D" w:rsidRDefault="00243E5D" w:rsidP="00243E5D">
      <w:pPr>
        <w:rPr>
          <w:noProof/>
          <w:sz w:val="25"/>
          <w:szCs w:val="25"/>
        </w:rPr>
      </w:pPr>
      <w:r w:rsidRPr="00243E5D">
        <w:rPr>
          <w:noProof/>
          <w:sz w:val="25"/>
          <w:szCs w:val="25"/>
        </w:rPr>
        <w:t xml:space="preserve">The objective of this capstone project is to analyse and select the best locations in the </w:t>
      </w:r>
    </w:p>
    <w:p w14:paraId="102E15D6" w14:textId="77777777" w:rsidR="00243E5D" w:rsidRDefault="00243E5D" w:rsidP="00243E5D">
      <w:pPr>
        <w:rPr>
          <w:noProof/>
          <w:sz w:val="25"/>
          <w:szCs w:val="25"/>
        </w:rPr>
      </w:pPr>
      <w:r w:rsidRPr="00243E5D">
        <w:rPr>
          <w:noProof/>
          <w:sz w:val="25"/>
          <w:szCs w:val="25"/>
        </w:rPr>
        <w:t xml:space="preserve">city of </w:t>
      </w:r>
      <w:r>
        <w:rPr>
          <w:noProof/>
          <w:sz w:val="25"/>
          <w:szCs w:val="25"/>
        </w:rPr>
        <w:t>Delhi, India</w:t>
      </w:r>
      <w:r w:rsidRPr="00243E5D">
        <w:rPr>
          <w:noProof/>
          <w:sz w:val="25"/>
          <w:szCs w:val="25"/>
        </w:rPr>
        <w:t xml:space="preserve"> to open a new shopping mall. Using data science methodology and </w:t>
      </w:r>
    </w:p>
    <w:p w14:paraId="07A49D39" w14:textId="77777777" w:rsidR="00243E5D" w:rsidRDefault="00243E5D" w:rsidP="00243E5D">
      <w:pPr>
        <w:rPr>
          <w:noProof/>
          <w:sz w:val="25"/>
          <w:szCs w:val="25"/>
        </w:rPr>
      </w:pPr>
      <w:r w:rsidRPr="00243E5D">
        <w:rPr>
          <w:noProof/>
          <w:sz w:val="25"/>
          <w:szCs w:val="25"/>
        </w:rPr>
        <w:t xml:space="preserve">machine learning techniques like clustering, this project aims to provide solutions to </w:t>
      </w:r>
    </w:p>
    <w:p w14:paraId="42C8F786" w14:textId="13114ED2" w:rsidR="00243E5D" w:rsidRDefault="00243E5D" w:rsidP="00243E5D">
      <w:pPr>
        <w:rPr>
          <w:noProof/>
          <w:sz w:val="25"/>
          <w:szCs w:val="25"/>
        </w:rPr>
      </w:pPr>
      <w:r w:rsidRPr="00243E5D">
        <w:rPr>
          <w:noProof/>
          <w:sz w:val="25"/>
          <w:szCs w:val="25"/>
        </w:rPr>
        <w:t xml:space="preserve">answer the business question: In the city of </w:t>
      </w:r>
      <w:r>
        <w:rPr>
          <w:noProof/>
          <w:sz w:val="25"/>
          <w:szCs w:val="25"/>
        </w:rPr>
        <w:t>Delhi, India</w:t>
      </w:r>
      <w:r w:rsidRPr="00243E5D">
        <w:rPr>
          <w:noProof/>
          <w:sz w:val="25"/>
          <w:szCs w:val="25"/>
        </w:rPr>
        <w:t xml:space="preserve">, if a property </w:t>
      </w:r>
    </w:p>
    <w:p w14:paraId="711A1EC7" w14:textId="77777777" w:rsidR="00243E5D" w:rsidRDefault="00243E5D" w:rsidP="00243E5D">
      <w:pPr>
        <w:rPr>
          <w:noProof/>
          <w:sz w:val="25"/>
          <w:szCs w:val="25"/>
        </w:rPr>
      </w:pPr>
      <w:r w:rsidRPr="00243E5D">
        <w:rPr>
          <w:noProof/>
          <w:sz w:val="25"/>
          <w:szCs w:val="25"/>
        </w:rPr>
        <w:t xml:space="preserve">developer is looking to open a new shopping mall, where would you recommend that </w:t>
      </w:r>
    </w:p>
    <w:p w14:paraId="18C2C542" w14:textId="32CCAD1E" w:rsidR="00243E5D" w:rsidRPr="00243E5D" w:rsidRDefault="00243E5D" w:rsidP="00243E5D">
      <w:pPr>
        <w:rPr>
          <w:noProof/>
          <w:sz w:val="25"/>
          <w:szCs w:val="25"/>
        </w:rPr>
      </w:pPr>
      <w:r w:rsidRPr="00243E5D">
        <w:rPr>
          <w:noProof/>
          <w:sz w:val="25"/>
          <w:szCs w:val="25"/>
        </w:rPr>
        <w:t xml:space="preserve">they open it?  </w:t>
      </w:r>
    </w:p>
    <w:p w14:paraId="5B71C34C" w14:textId="1140C8D6" w:rsidR="00722515" w:rsidRDefault="00722515">
      <w:pPr>
        <w:rPr>
          <w:noProof/>
          <w:sz w:val="25"/>
          <w:szCs w:val="25"/>
        </w:rPr>
      </w:pPr>
    </w:p>
    <w:p w14:paraId="7D657D53" w14:textId="3985D336" w:rsidR="00F26A62" w:rsidRDefault="00F26A62">
      <w:pPr>
        <w:rPr>
          <w:noProof/>
          <w:sz w:val="25"/>
          <w:szCs w:val="25"/>
        </w:rPr>
      </w:pPr>
    </w:p>
    <w:p w14:paraId="5E049469" w14:textId="77777777" w:rsidR="00F26A62" w:rsidRDefault="00F26A62">
      <w:pPr>
        <w:rPr>
          <w:noProof/>
          <w:sz w:val="25"/>
          <w:szCs w:val="25"/>
        </w:rPr>
      </w:pPr>
    </w:p>
    <w:p w14:paraId="77424F71" w14:textId="4CBCCDFF" w:rsidR="00243E5D" w:rsidRDefault="00243E5D" w:rsidP="00243E5D">
      <w:pPr>
        <w:rPr>
          <w:rFonts w:ascii="Times New Roman" w:hAnsi="Times New Roman" w:cs="Times New Roman"/>
          <w:b/>
          <w:noProof/>
          <w:sz w:val="32"/>
          <w:szCs w:val="32"/>
        </w:rPr>
      </w:pPr>
      <w:r w:rsidRPr="00243E5D">
        <w:rPr>
          <w:rFonts w:ascii="Times New Roman" w:hAnsi="Times New Roman" w:cs="Times New Roman"/>
          <w:b/>
          <w:noProof/>
          <w:sz w:val="32"/>
          <w:szCs w:val="32"/>
        </w:rPr>
        <w:lastRenderedPageBreak/>
        <w:t xml:space="preserve">Target Audience of this project </w:t>
      </w:r>
    </w:p>
    <w:p w14:paraId="02378608" w14:textId="77777777" w:rsidR="00243E5D" w:rsidRPr="00243E5D" w:rsidRDefault="00243E5D" w:rsidP="00243E5D">
      <w:pPr>
        <w:rPr>
          <w:rFonts w:ascii="Times New Roman" w:hAnsi="Times New Roman" w:cs="Times New Roman"/>
          <w:b/>
          <w:noProof/>
          <w:sz w:val="32"/>
          <w:szCs w:val="32"/>
        </w:rPr>
      </w:pPr>
    </w:p>
    <w:p w14:paraId="1650A6BE" w14:textId="77777777" w:rsidR="00243E5D" w:rsidRDefault="00243E5D" w:rsidP="00243E5D">
      <w:pPr>
        <w:rPr>
          <w:noProof/>
          <w:sz w:val="25"/>
          <w:szCs w:val="25"/>
        </w:rPr>
      </w:pPr>
      <w:r w:rsidRPr="00243E5D">
        <w:rPr>
          <w:noProof/>
          <w:sz w:val="25"/>
          <w:szCs w:val="25"/>
        </w:rPr>
        <w:t>This project is particularly useful to property developers and investors looking to open or</w:t>
      </w:r>
    </w:p>
    <w:p w14:paraId="01887AA3" w14:textId="1E0DCEBD" w:rsidR="00243E5D" w:rsidRDefault="00243E5D" w:rsidP="00243E5D">
      <w:pPr>
        <w:rPr>
          <w:noProof/>
          <w:sz w:val="25"/>
          <w:szCs w:val="25"/>
        </w:rPr>
      </w:pPr>
      <w:r w:rsidRPr="00243E5D">
        <w:rPr>
          <w:noProof/>
          <w:sz w:val="25"/>
          <w:szCs w:val="25"/>
        </w:rPr>
        <w:t xml:space="preserve"> invest in new shopping malls in the capital city of </w:t>
      </w:r>
      <w:r>
        <w:rPr>
          <w:noProof/>
          <w:sz w:val="25"/>
          <w:szCs w:val="25"/>
        </w:rPr>
        <w:t>Delhi, India</w:t>
      </w:r>
      <w:r w:rsidRPr="00243E5D">
        <w:rPr>
          <w:noProof/>
          <w:sz w:val="25"/>
          <w:szCs w:val="25"/>
        </w:rPr>
        <w:t xml:space="preserve">. This </w:t>
      </w:r>
    </w:p>
    <w:p w14:paraId="7921A500" w14:textId="7E0D2B04" w:rsidR="00243E5D" w:rsidRPr="00243E5D" w:rsidRDefault="00243E5D" w:rsidP="00243E5D">
      <w:pPr>
        <w:rPr>
          <w:noProof/>
          <w:sz w:val="25"/>
          <w:szCs w:val="25"/>
        </w:rPr>
      </w:pPr>
      <w:r w:rsidRPr="00243E5D">
        <w:rPr>
          <w:noProof/>
          <w:sz w:val="25"/>
          <w:szCs w:val="25"/>
        </w:rPr>
        <w:t xml:space="preserve">project is timely as the city is currently suffering from oversupply of shopping malls. </w:t>
      </w:r>
    </w:p>
    <w:p w14:paraId="48551D9B" w14:textId="77777777" w:rsidR="00AC3F53" w:rsidRDefault="00243E5D" w:rsidP="00243E5D">
      <w:pPr>
        <w:rPr>
          <w:noProof/>
          <w:sz w:val="25"/>
          <w:szCs w:val="25"/>
        </w:rPr>
      </w:pPr>
      <w:r w:rsidRPr="00243E5D">
        <w:rPr>
          <w:noProof/>
          <w:sz w:val="25"/>
          <w:szCs w:val="25"/>
        </w:rPr>
        <w:t xml:space="preserve">The local newspaper The </w:t>
      </w:r>
      <w:r w:rsidR="00AC3F53">
        <w:rPr>
          <w:noProof/>
          <w:sz w:val="25"/>
          <w:szCs w:val="25"/>
        </w:rPr>
        <w:t>Delhi Times</w:t>
      </w:r>
      <w:r w:rsidRPr="00243E5D">
        <w:rPr>
          <w:noProof/>
          <w:sz w:val="25"/>
          <w:szCs w:val="25"/>
        </w:rPr>
        <w:t xml:space="preserve"> also reported in March last year that the true </w:t>
      </w:r>
    </w:p>
    <w:p w14:paraId="1745A243" w14:textId="77777777" w:rsidR="00AC3F53" w:rsidRDefault="00243E5D" w:rsidP="00243E5D">
      <w:pPr>
        <w:rPr>
          <w:noProof/>
          <w:sz w:val="25"/>
          <w:szCs w:val="25"/>
        </w:rPr>
      </w:pPr>
      <w:r w:rsidRPr="00243E5D">
        <w:rPr>
          <w:noProof/>
          <w:sz w:val="25"/>
          <w:szCs w:val="25"/>
        </w:rPr>
        <w:t xml:space="preserve">occupancy rates in malls may be as low as 40 per cent in some areas, quoting a Financial </w:t>
      </w:r>
    </w:p>
    <w:p w14:paraId="61A5BD5C" w14:textId="77777777" w:rsidR="00AC3F53" w:rsidRDefault="00243E5D" w:rsidP="00243E5D">
      <w:pPr>
        <w:rPr>
          <w:noProof/>
          <w:sz w:val="25"/>
          <w:szCs w:val="25"/>
        </w:rPr>
      </w:pPr>
      <w:r w:rsidRPr="00243E5D">
        <w:rPr>
          <w:noProof/>
          <w:sz w:val="25"/>
          <w:szCs w:val="25"/>
        </w:rPr>
        <w:t xml:space="preserve">Times (FT) article cataloguing the country's continued obsession with building more </w:t>
      </w:r>
    </w:p>
    <w:p w14:paraId="7B031F84" w14:textId="44CD5244" w:rsidR="00243E5D" w:rsidRDefault="00243E5D" w:rsidP="00243E5D">
      <w:pPr>
        <w:rPr>
          <w:noProof/>
          <w:sz w:val="25"/>
          <w:szCs w:val="25"/>
        </w:rPr>
      </w:pPr>
      <w:r w:rsidRPr="00243E5D">
        <w:rPr>
          <w:noProof/>
          <w:sz w:val="25"/>
          <w:szCs w:val="25"/>
        </w:rPr>
        <w:t>shopping space despite chronic oversupply.</w:t>
      </w:r>
    </w:p>
    <w:p w14:paraId="0A9BC108" w14:textId="77777777" w:rsidR="00B516A1" w:rsidRDefault="00B516A1" w:rsidP="00243E5D">
      <w:pPr>
        <w:rPr>
          <w:noProof/>
          <w:sz w:val="25"/>
          <w:szCs w:val="25"/>
        </w:rPr>
      </w:pPr>
    </w:p>
    <w:p w14:paraId="29AE5F84" w14:textId="1449034F" w:rsidR="00B516A1" w:rsidRDefault="00B516A1" w:rsidP="00B516A1">
      <w:pPr>
        <w:rPr>
          <w:rFonts w:ascii="Times New Roman" w:hAnsi="Times New Roman" w:cs="Times New Roman"/>
          <w:b/>
          <w:noProof/>
          <w:sz w:val="32"/>
          <w:szCs w:val="32"/>
        </w:rPr>
      </w:pPr>
      <w:r w:rsidRPr="00B516A1">
        <w:rPr>
          <w:rFonts w:ascii="Times New Roman" w:hAnsi="Times New Roman" w:cs="Times New Roman"/>
          <w:b/>
          <w:noProof/>
          <w:sz w:val="32"/>
          <w:szCs w:val="32"/>
        </w:rPr>
        <w:t xml:space="preserve">Data </w:t>
      </w:r>
    </w:p>
    <w:p w14:paraId="5010B867" w14:textId="77777777" w:rsidR="00B516A1" w:rsidRPr="00B516A1" w:rsidRDefault="00B516A1" w:rsidP="00B516A1">
      <w:pPr>
        <w:rPr>
          <w:rFonts w:ascii="Times New Roman" w:hAnsi="Times New Roman" w:cs="Times New Roman"/>
          <w:b/>
          <w:noProof/>
          <w:sz w:val="32"/>
          <w:szCs w:val="32"/>
        </w:rPr>
      </w:pPr>
    </w:p>
    <w:p w14:paraId="21930FAA" w14:textId="2C7F24EE" w:rsidR="00B516A1" w:rsidRDefault="00B516A1" w:rsidP="00B516A1">
      <w:pPr>
        <w:rPr>
          <w:noProof/>
          <w:sz w:val="25"/>
          <w:szCs w:val="25"/>
        </w:rPr>
      </w:pPr>
      <w:r w:rsidRPr="00B516A1">
        <w:rPr>
          <w:noProof/>
          <w:sz w:val="25"/>
          <w:szCs w:val="25"/>
        </w:rPr>
        <w:t xml:space="preserve">To solve the problem, we will need the following data: </w:t>
      </w:r>
    </w:p>
    <w:p w14:paraId="24B88C50" w14:textId="77777777" w:rsidR="00B516A1" w:rsidRPr="00B516A1" w:rsidRDefault="00B516A1" w:rsidP="00B516A1">
      <w:pPr>
        <w:rPr>
          <w:noProof/>
          <w:sz w:val="25"/>
          <w:szCs w:val="25"/>
        </w:rPr>
      </w:pPr>
    </w:p>
    <w:p w14:paraId="29A5CBD4" w14:textId="1827369F" w:rsidR="00B516A1" w:rsidRDefault="00B516A1" w:rsidP="00B516A1">
      <w:pPr>
        <w:rPr>
          <w:noProof/>
          <w:sz w:val="25"/>
          <w:szCs w:val="25"/>
        </w:rPr>
      </w:pPr>
      <w:r w:rsidRPr="00B516A1">
        <w:rPr>
          <w:noProof/>
          <w:sz w:val="25"/>
          <w:szCs w:val="25"/>
        </w:rPr>
        <w:t xml:space="preserve">• List of neighbourhoods </w:t>
      </w:r>
      <w:r>
        <w:rPr>
          <w:noProof/>
          <w:sz w:val="25"/>
          <w:szCs w:val="25"/>
        </w:rPr>
        <w:t>in Delhi</w:t>
      </w:r>
      <w:r w:rsidRPr="00B516A1">
        <w:rPr>
          <w:noProof/>
          <w:sz w:val="25"/>
          <w:szCs w:val="25"/>
        </w:rPr>
        <w:t xml:space="preserve">. This defines the scope of this project which is confined to the city </w:t>
      </w:r>
      <w:r>
        <w:rPr>
          <w:noProof/>
          <w:sz w:val="25"/>
          <w:szCs w:val="25"/>
        </w:rPr>
        <w:t>of Delhi</w:t>
      </w:r>
      <w:r w:rsidRPr="00B516A1">
        <w:rPr>
          <w:noProof/>
          <w:sz w:val="25"/>
          <w:szCs w:val="25"/>
        </w:rPr>
        <w:t xml:space="preserve">, the capital city of the country of </w:t>
      </w:r>
      <w:r>
        <w:rPr>
          <w:noProof/>
          <w:sz w:val="25"/>
          <w:szCs w:val="25"/>
        </w:rPr>
        <w:t>India</w:t>
      </w:r>
      <w:r w:rsidRPr="00B516A1">
        <w:rPr>
          <w:noProof/>
          <w:sz w:val="25"/>
          <w:szCs w:val="25"/>
        </w:rPr>
        <w:t xml:space="preserve">. </w:t>
      </w:r>
    </w:p>
    <w:p w14:paraId="148D0BC3" w14:textId="77777777" w:rsidR="00B516A1" w:rsidRDefault="00B516A1" w:rsidP="00B516A1">
      <w:pPr>
        <w:rPr>
          <w:noProof/>
          <w:sz w:val="25"/>
          <w:szCs w:val="25"/>
        </w:rPr>
      </w:pPr>
      <w:r w:rsidRPr="00B516A1">
        <w:rPr>
          <w:noProof/>
          <w:sz w:val="25"/>
          <w:szCs w:val="25"/>
        </w:rPr>
        <w:t xml:space="preserve">• Latitude and longitude coordinates of those neighbourhoods. This is required in order to plot the map and also to get the venue data. </w:t>
      </w:r>
    </w:p>
    <w:p w14:paraId="4DEE6552" w14:textId="0208E5ED" w:rsidR="00B516A1" w:rsidRPr="00B516A1" w:rsidRDefault="00B516A1" w:rsidP="00B516A1">
      <w:pPr>
        <w:rPr>
          <w:noProof/>
          <w:sz w:val="25"/>
          <w:szCs w:val="25"/>
        </w:rPr>
      </w:pPr>
      <w:r w:rsidRPr="00B516A1">
        <w:rPr>
          <w:noProof/>
          <w:sz w:val="25"/>
          <w:szCs w:val="25"/>
        </w:rPr>
        <w:t xml:space="preserve">• Venue data, particularly data related to shopping malls. We will use this data to perform clustering on the neighbourhoods. </w:t>
      </w:r>
    </w:p>
    <w:p w14:paraId="4DB1E483" w14:textId="77777777" w:rsidR="00B516A1" w:rsidRPr="00B516A1" w:rsidRDefault="00B516A1" w:rsidP="00B516A1">
      <w:pPr>
        <w:rPr>
          <w:noProof/>
          <w:sz w:val="25"/>
          <w:szCs w:val="25"/>
        </w:rPr>
      </w:pPr>
      <w:r w:rsidRPr="00B516A1">
        <w:rPr>
          <w:noProof/>
          <w:sz w:val="25"/>
          <w:szCs w:val="25"/>
        </w:rPr>
        <w:t xml:space="preserve"> </w:t>
      </w:r>
    </w:p>
    <w:p w14:paraId="3C985ABE" w14:textId="77777777" w:rsidR="00B516A1" w:rsidRPr="00B516A1" w:rsidRDefault="00B516A1" w:rsidP="00B516A1">
      <w:pPr>
        <w:rPr>
          <w:noProof/>
          <w:sz w:val="25"/>
          <w:szCs w:val="25"/>
        </w:rPr>
      </w:pPr>
      <w:r w:rsidRPr="00B516A1">
        <w:rPr>
          <w:noProof/>
          <w:sz w:val="25"/>
          <w:szCs w:val="25"/>
        </w:rPr>
        <w:t xml:space="preserve">Sources of data and methods to extract them </w:t>
      </w:r>
    </w:p>
    <w:p w14:paraId="4A129679" w14:textId="77777777" w:rsidR="00B516A1" w:rsidRDefault="00B516A1" w:rsidP="00B516A1">
      <w:pPr>
        <w:rPr>
          <w:noProof/>
          <w:sz w:val="25"/>
          <w:szCs w:val="25"/>
        </w:rPr>
      </w:pPr>
      <w:r w:rsidRPr="00B516A1">
        <w:rPr>
          <w:noProof/>
          <w:sz w:val="25"/>
          <w:szCs w:val="25"/>
        </w:rPr>
        <w:t>This Wikipedia page (</w:t>
      </w:r>
      <w:r>
        <w:rPr>
          <w:noProof/>
          <w:sz w:val="25"/>
          <w:szCs w:val="25"/>
        </w:rPr>
        <w:t xml:space="preserve"> </w:t>
      </w:r>
      <w:hyperlink r:id="rId6" w:history="1">
        <w:r w:rsidRPr="000F462A">
          <w:rPr>
            <w:rStyle w:val="Hyperlink"/>
            <w:noProof/>
            <w:sz w:val="25"/>
            <w:szCs w:val="25"/>
          </w:rPr>
          <w:t>https://en.wikipedia.org/wiki/Category:Neighbourhoods_in_Delhi</w:t>
        </w:r>
      </w:hyperlink>
      <w:r>
        <w:rPr>
          <w:noProof/>
          <w:sz w:val="25"/>
          <w:szCs w:val="25"/>
        </w:rPr>
        <w:t xml:space="preserve"> </w:t>
      </w:r>
      <w:r w:rsidRPr="00B516A1">
        <w:rPr>
          <w:noProof/>
          <w:sz w:val="25"/>
          <w:szCs w:val="25"/>
        </w:rPr>
        <w:t xml:space="preserve">) contains a list of neighbourhoods in </w:t>
      </w:r>
      <w:r>
        <w:rPr>
          <w:noProof/>
          <w:sz w:val="25"/>
          <w:szCs w:val="25"/>
        </w:rPr>
        <w:t>Delhi</w:t>
      </w:r>
      <w:r w:rsidRPr="00B516A1">
        <w:rPr>
          <w:noProof/>
          <w:sz w:val="25"/>
          <w:szCs w:val="25"/>
        </w:rPr>
        <w:t xml:space="preserve">, with a total of </w:t>
      </w:r>
      <w:r>
        <w:rPr>
          <w:noProof/>
          <w:sz w:val="25"/>
          <w:szCs w:val="25"/>
        </w:rPr>
        <w:t>137</w:t>
      </w:r>
      <w:r w:rsidRPr="00B516A1">
        <w:rPr>
          <w:noProof/>
          <w:sz w:val="25"/>
          <w:szCs w:val="25"/>
        </w:rPr>
        <w:t xml:space="preserve"> neighbourhoods. We will </w:t>
      </w:r>
    </w:p>
    <w:p w14:paraId="5CC49918" w14:textId="77777777" w:rsidR="00B516A1" w:rsidRDefault="00B516A1" w:rsidP="00B516A1">
      <w:pPr>
        <w:rPr>
          <w:noProof/>
          <w:sz w:val="25"/>
          <w:szCs w:val="25"/>
        </w:rPr>
      </w:pPr>
      <w:r w:rsidRPr="00B516A1">
        <w:rPr>
          <w:noProof/>
          <w:sz w:val="25"/>
          <w:szCs w:val="25"/>
        </w:rPr>
        <w:t xml:space="preserve">use web scraping techniques to extract the data from the Wikipedia page, with the help </w:t>
      </w:r>
    </w:p>
    <w:p w14:paraId="0732BE44" w14:textId="77777777" w:rsidR="00B516A1" w:rsidRDefault="00B516A1" w:rsidP="00B516A1">
      <w:pPr>
        <w:rPr>
          <w:noProof/>
          <w:sz w:val="25"/>
          <w:szCs w:val="25"/>
        </w:rPr>
      </w:pPr>
      <w:r w:rsidRPr="00B516A1">
        <w:rPr>
          <w:noProof/>
          <w:sz w:val="25"/>
          <w:szCs w:val="25"/>
        </w:rPr>
        <w:t xml:space="preserve">of Python requests and beautifulsoup packages. Then we will get the geographical </w:t>
      </w:r>
    </w:p>
    <w:p w14:paraId="382E6ED0" w14:textId="77777777" w:rsidR="00B516A1" w:rsidRDefault="00B516A1" w:rsidP="00B516A1">
      <w:pPr>
        <w:rPr>
          <w:noProof/>
          <w:sz w:val="25"/>
          <w:szCs w:val="25"/>
        </w:rPr>
      </w:pPr>
      <w:r w:rsidRPr="00B516A1">
        <w:rPr>
          <w:noProof/>
          <w:sz w:val="25"/>
          <w:szCs w:val="25"/>
        </w:rPr>
        <w:t xml:space="preserve">coordinates of the neighbourhoods using Python Geocoder package which will give us </w:t>
      </w:r>
    </w:p>
    <w:p w14:paraId="78BBED80" w14:textId="77777777" w:rsidR="00B516A1" w:rsidRDefault="00B516A1" w:rsidP="00B516A1">
      <w:pPr>
        <w:rPr>
          <w:noProof/>
          <w:sz w:val="25"/>
          <w:szCs w:val="25"/>
        </w:rPr>
      </w:pPr>
      <w:r w:rsidRPr="00B516A1">
        <w:rPr>
          <w:noProof/>
          <w:sz w:val="25"/>
          <w:szCs w:val="25"/>
        </w:rPr>
        <w:t xml:space="preserve">the latitude and longitude coordinates of the neighbourhoods.  After that, we will use </w:t>
      </w:r>
    </w:p>
    <w:p w14:paraId="1846E0BF" w14:textId="77777777" w:rsidR="00B516A1" w:rsidRDefault="00B516A1" w:rsidP="00B516A1">
      <w:pPr>
        <w:rPr>
          <w:noProof/>
          <w:sz w:val="25"/>
          <w:szCs w:val="25"/>
        </w:rPr>
      </w:pPr>
      <w:r w:rsidRPr="00B516A1">
        <w:rPr>
          <w:noProof/>
          <w:sz w:val="25"/>
          <w:szCs w:val="25"/>
        </w:rPr>
        <w:t xml:space="preserve">Foursquare API to get the venue data for those neighbourhoods. Foursquare has one of </w:t>
      </w:r>
    </w:p>
    <w:p w14:paraId="5AE31413" w14:textId="5C93418F" w:rsidR="00B516A1" w:rsidRPr="00B516A1" w:rsidRDefault="00B516A1" w:rsidP="00B516A1">
      <w:pPr>
        <w:rPr>
          <w:noProof/>
          <w:sz w:val="25"/>
          <w:szCs w:val="25"/>
        </w:rPr>
      </w:pPr>
      <w:r w:rsidRPr="00B516A1">
        <w:rPr>
          <w:noProof/>
          <w:sz w:val="25"/>
          <w:szCs w:val="25"/>
        </w:rPr>
        <w:lastRenderedPageBreak/>
        <w:t xml:space="preserve">the largest database of 105+ million places and is used by over 125,000 developers. </w:t>
      </w:r>
    </w:p>
    <w:p w14:paraId="1E42FB62" w14:textId="77777777" w:rsidR="00B516A1" w:rsidRDefault="00B516A1" w:rsidP="00B516A1">
      <w:pPr>
        <w:rPr>
          <w:noProof/>
          <w:sz w:val="25"/>
          <w:szCs w:val="25"/>
        </w:rPr>
      </w:pPr>
      <w:r w:rsidRPr="00B516A1">
        <w:rPr>
          <w:noProof/>
          <w:sz w:val="25"/>
          <w:szCs w:val="25"/>
        </w:rPr>
        <w:t xml:space="preserve">Foursquare API will provide many categories of the venue data, we are particularly </w:t>
      </w:r>
    </w:p>
    <w:p w14:paraId="0097CF90" w14:textId="77777777" w:rsidR="00B516A1" w:rsidRDefault="00B516A1" w:rsidP="00B516A1">
      <w:pPr>
        <w:rPr>
          <w:noProof/>
          <w:sz w:val="25"/>
          <w:szCs w:val="25"/>
        </w:rPr>
      </w:pPr>
      <w:r w:rsidRPr="00B516A1">
        <w:rPr>
          <w:noProof/>
          <w:sz w:val="25"/>
          <w:szCs w:val="25"/>
        </w:rPr>
        <w:t xml:space="preserve">interested in the Shopping Mall category in order to help us to solve the business </w:t>
      </w:r>
    </w:p>
    <w:p w14:paraId="068147D7" w14:textId="77777777" w:rsidR="00B516A1" w:rsidRDefault="00B516A1" w:rsidP="00B516A1">
      <w:pPr>
        <w:rPr>
          <w:noProof/>
          <w:sz w:val="25"/>
          <w:szCs w:val="25"/>
        </w:rPr>
      </w:pPr>
      <w:r w:rsidRPr="00B516A1">
        <w:rPr>
          <w:noProof/>
          <w:sz w:val="25"/>
          <w:szCs w:val="25"/>
        </w:rPr>
        <w:t xml:space="preserve">problem put forward. This is a project that will make use of many data science skills, </w:t>
      </w:r>
    </w:p>
    <w:p w14:paraId="2A6AAD80" w14:textId="77777777" w:rsidR="00B516A1" w:rsidRDefault="00B516A1" w:rsidP="00B516A1">
      <w:pPr>
        <w:rPr>
          <w:noProof/>
          <w:sz w:val="25"/>
          <w:szCs w:val="25"/>
        </w:rPr>
      </w:pPr>
      <w:r w:rsidRPr="00B516A1">
        <w:rPr>
          <w:noProof/>
          <w:sz w:val="25"/>
          <w:szCs w:val="25"/>
        </w:rPr>
        <w:t xml:space="preserve">from web scraping (Wikipedia), working with API (Foursquare), data cleaning, data </w:t>
      </w:r>
    </w:p>
    <w:p w14:paraId="59A9B54D" w14:textId="77777777" w:rsidR="00B516A1" w:rsidRDefault="00B516A1" w:rsidP="00B516A1">
      <w:pPr>
        <w:rPr>
          <w:noProof/>
          <w:sz w:val="25"/>
          <w:szCs w:val="25"/>
        </w:rPr>
      </w:pPr>
      <w:r w:rsidRPr="00B516A1">
        <w:rPr>
          <w:noProof/>
          <w:sz w:val="25"/>
          <w:szCs w:val="25"/>
        </w:rPr>
        <w:t>wrangling, to machine learning (K-means</w:t>
      </w:r>
      <w:r>
        <w:rPr>
          <w:noProof/>
          <w:sz w:val="25"/>
          <w:szCs w:val="25"/>
        </w:rPr>
        <w:t xml:space="preserve"> </w:t>
      </w:r>
      <w:r w:rsidRPr="00B516A1">
        <w:rPr>
          <w:noProof/>
          <w:sz w:val="25"/>
          <w:szCs w:val="25"/>
        </w:rPr>
        <w:t xml:space="preserve">clustering) and map visualization (Folium). In </w:t>
      </w:r>
    </w:p>
    <w:p w14:paraId="5093CEF6" w14:textId="77777777" w:rsidR="00B516A1" w:rsidRDefault="00B516A1" w:rsidP="00B516A1">
      <w:pPr>
        <w:rPr>
          <w:noProof/>
          <w:sz w:val="25"/>
          <w:szCs w:val="25"/>
        </w:rPr>
      </w:pPr>
      <w:r w:rsidRPr="00B516A1">
        <w:rPr>
          <w:noProof/>
          <w:sz w:val="25"/>
          <w:szCs w:val="25"/>
        </w:rPr>
        <w:t xml:space="preserve">the next section, we will present the Methodology section where we will discuss the </w:t>
      </w:r>
    </w:p>
    <w:p w14:paraId="75707965" w14:textId="77777777" w:rsidR="00B516A1" w:rsidRDefault="00B516A1" w:rsidP="00B516A1">
      <w:pPr>
        <w:rPr>
          <w:noProof/>
          <w:sz w:val="25"/>
          <w:szCs w:val="25"/>
        </w:rPr>
      </w:pPr>
      <w:r w:rsidRPr="00B516A1">
        <w:rPr>
          <w:noProof/>
          <w:sz w:val="25"/>
          <w:szCs w:val="25"/>
        </w:rPr>
        <w:t xml:space="preserve">steps taken in this project, the data analysis that we did and the machine learning </w:t>
      </w:r>
    </w:p>
    <w:p w14:paraId="400C27D5" w14:textId="5177A136" w:rsidR="00B516A1" w:rsidRPr="00AC4825" w:rsidRDefault="00B516A1" w:rsidP="00B516A1">
      <w:pPr>
        <w:rPr>
          <w:noProof/>
          <w:sz w:val="25"/>
          <w:szCs w:val="25"/>
        </w:rPr>
      </w:pPr>
      <w:bookmarkStart w:id="0" w:name="_GoBack"/>
      <w:bookmarkEnd w:id="0"/>
      <w:r w:rsidRPr="00B516A1">
        <w:rPr>
          <w:noProof/>
          <w:sz w:val="25"/>
          <w:szCs w:val="25"/>
        </w:rPr>
        <w:t>technique that was used.</w:t>
      </w:r>
    </w:p>
    <w:sectPr w:rsidR="00B516A1" w:rsidRPr="00AC482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tDA0tzAwNjEwsDC3NDVU0lEKTi0uzszPAykwqQUAsTlLviwAAAA="/>
  </w:docVars>
  <w:rsids>
    <w:rsidRoot w:val="006718DC"/>
    <w:rsid w:val="00041140"/>
    <w:rsid w:val="00243E5D"/>
    <w:rsid w:val="002C7D3F"/>
    <w:rsid w:val="003F726A"/>
    <w:rsid w:val="004A25E8"/>
    <w:rsid w:val="004C12DE"/>
    <w:rsid w:val="00516C81"/>
    <w:rsid w:val="00517014"/>
    <w:rsid w:val="00651574"/>
    <w:rsid w:val="006718DC"/>
    <w:rsid w:val="006809AE"/>
    <w:rsid w:val="00722515"/>
    <w:rsid w:val="007552F5"/>
    <w:rsid w:val="007B3281"/>
    <w:rsid w:val="00813FCF"/>
    <w:rsid w:val="009018C0"/>
    <w:rsid w:val="00903B18"/>
    <w:rsid w:val="00967AC1"/>
    <w:rsid w:val="0099354D"/>
    <w:rsid w:val="00AC3F53"/>
    <w:rsid w:val="00AC4825"/>
    <w:rsid w:val="00B07E1F"/>
    <w:rsid w:val="00B516A1"/>
    <w:rsid w:val="00C8326C"/>
    <w:rsid w:val="00CF732E"/>
    <w:rsid w:val="00E67D62"/>
    <w:rsid w:val="00F26A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47876D6"/>
  <w15:chartTrackingRefBased/>
  <w15:docId w15:val="{8873F9B5-CEB8-44FA-955F-BE6A3D9E80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243E5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43E5D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B516A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516A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hyperlink" Target="https://en.wikipedia.org/wiki/Category:Neighbourhoods_in_Delhi" TargetMode="External"/><Relationship Id="rId5" Type="http://schemas.openxmlformats.org/officeDocument/2006/relationships/image" Target="media/image1.jp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A32156C-BBAC-4CC4-BFF2-DFCCA4DEB6A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5</TotalTime>
  <Pages>4</Pages>
  <Words>629</Words>
  <Characters>3588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aap Dhall</dc:creator>
  <cp:keywords/>
  <dc:description/>
  <cp:lastModifiedBy>Alaap</cp:lastModifiedBy>
  <cp:revision>17</cp:revision>
  <dcterms:created xsi:type="dcterms:W3CDTF">2019-03-27T16:33:00Z</dcterms:created>
  <dcterms:modified xsi:type="dcterms:W3CDTF">2019-04-06T08:38:00Z</dcterms:modified>
</cp:coreProperties>
</file>